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FAD85C" w14:textId="0F8B89E5" w:rsidR="00CB374B" w:rsidRDefault="009D1064" w:rsidP="004D0B1C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 w:rsidRPr="009D1064">
        <w:rPr>
          <w:rFonts w:ascii="Times New Roman" w:hAnsi="Times New Roman" w:cs="Times New Roman"/>
          <w:b/>
          <w:bCs/>
          <w:color w:val="000000"/>
          <w:sz w:val="28"/>
          <w:szCs w:val="28"/>
        </w:rPr>
        <w:t>EC-431</w:t>
      </w:r>
      <w:r w:rsidRPr="00624EA1">
        <w:rPr>
          <w:rFonts w:ascii="Times New Roman" w:hAnsi="Times New Roman" w:cs="Times New Roman"/>
          <w:color w:val="000000"/>
        </w:rPr>
        <w:t xml:space="preserve"> </w:t>
      </w:r>
      <w:r w:rsidR="00CB374B" w:rsidRPr="00CB374B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Digital Communication</w:t>
      </w:r>
    </w:p>
    <w:p w14:paraId="03351496" w14:textId="29A7C982" w:rsidR="004D0B1C" w:rsidRDefault="004D0B1C" w:rsidP="004D0B1C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AMINA QADEER</w:t>
      </w:r>
    </w:p>
    <w:p w14:paraId="4CD61820" w14:textId="09157141" w:rsidR="004D0B1C" w:rsidRDefault="000C4934" w:rsidP="004D0B1C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MUHAMMAD SALMAN</w:t>
      </w:r>
    </w:p>
    <w:p w14:paraId="5FA31C8F" w14:textId="77777777" w:rsidR="004D0B1C" w:rsidRDefault="004D0B1C" w:rsidP="00CB374B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7C9D544D" w14:textId="77777777" w:rsidR="009D1064" w:rsidRDefault="009D1064" w:rsidP="00CB374B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3FE83E68" w14:textId="6F3D91A7" w:rsidR="009D1064" w:rsidRPr="009D1064" w:rsidRDefault="009D1064" w:rsidP="00CB374B">
      <w:pPr>
        <w:jc w:val="center"/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r w:rsidRPr="009D1064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Project</w:t>
      </w:r>
    </w:p>
    <w:p w14:paraId="20FA4E09" w14:textId="77392BC9" w:rsidR="00927726" w:rsidRPr="005B15A1" w:rsidRDefault="00CB374B" w:rsidP="00CB374B">
      <w:pPr>
        <w:jc w:val="both"/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</w:pPr>
      <w:r w:rsidRPr="005B15A1">
        <w:rPr>
          <w:rFonts w:ascii="Times New Roman" w:hAnsi="Times New Roman" w:cs="Times New Roman"/>
          <w:sz w:val="28"/>
          <w:szCs w:val="28"/>
          <w:u w:val="single"/>
          <w:shd w:val="clear" w:color="auto" w:fill="FFFFFF"/>
        </w:rPr>
        <w:t>Simulate a complete digital communication system with different modulation schemes in MATLAB for transmitting and receiving text messages.</w:t>
      </w:r>
    </w:p>
    <w:p w14:paraId="24F6EE90" w14:textId="77777777" w:rsidR="005B15A1" w:rsidRDefault="005B15A1" w:rsidP="005B15A1">
      <w:pPr>
        <w:pStyle w:val="Heading3"/>
      </w:pPr>
      <w:r>
        <w:t>Basic Overview</w:t>
      </w:r>
    </w:p>
    <w:p w14:paraId="302AC356" w14:textId="77777777" w:rsidR="005B15A1" w:rsidRDefault="005B15A1" w:rsidP="005B15A1">
      <w:pPr>
        <w:pStyle w:val="NormalWeb"/>
      </w:pPr>
      <w:r>
        <w:t>In digital communication, information (such as text messages) is transmitted from one place to another through a series of steps: encoding (or modulation), transmission, and decoding (or demodulation).</w:t>
      </w:r>
    </w:p>
    <w:p w14:paraId="7394767B" w14:textId="77777777" w:rsidR="005B15A1" w:rsidRDefault="005B15A1" w:rsidP="005B15A1">
      <w:pPr>
        <w:pStyle w:val="Heading3"/>
      </w:pPr>
      <w:r>
        <w:t>Steps in the Communication System</w:t>
      </w:r>
    </w:p>
    <w:p w14:paraId="21924E63" w14:textId="77777777" w:rsidR="005B15A1" w:rsidRDefault="005B15A1" w:rsidP="005B15A1">
      <w:pPr>
        <w:pStyle w:val="NormalWeb"/>
        <w:numPr>
          <w:ilvl w:val="0"/>
          <w:numId w:val="2"/>
        </w:numPr>
      </w:pPr>
      <w:r>
        <w:rPr>
          <w:rStyle w:val="Strong"/>
          <w:rFonts w:eastAsiaTheme="majorEastAsia"/>
        </w:rPr>
        <w:t>Text to Binary Conversion</w:t>
      </w:r>
      <w:r>
        <w:t>: The text message is first converted into binary data because communication systems transmit signals in binary form. Each character of the text is represented as a series of 1s and 0s.</w:t>
      </w:r>
    </w:p>
    <w:p w14:paraId="04D5EFA1" w14:textId="77777777" w:rsidR="005B15A1" w:rsidRDefault="005B15A1" w:rsidP="005B15A1">
      <w:pPr>
        <w:pStyle w:val="NormalWeb"/>
        <w:numPr>
          <w:ilvl w:val="0"/>
          <w:numId w:val="2"/>
        </w:numPr>
      </w:pPr>
      <w:r>
        <w:rPr>
          <w:rStyle w:val="Strong"/>
          <w:rFonts w:eastAsiaTheme="majorEastAsia"/>
        </w:rPr>
        <w:t>Modulation</w:t>
      </w:r>
      <w:r>
        <w:t>:</w:t>
      </w:r>
    </w:p>
    <w:p w14:paraId="1E56A7CA" w14:textId="77777777" w:rsidR="005B15A1" w:rsidRDefault="005B15A1" w:rsidP="005B15A1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rPr>
          <w:rStyle w:val="Strong"/>
        </w:rPr>
        <w:t>BPSK (Binary Phase Shift Keying)</w:t>
      </w:r>
      <w:r>
        <w:t>: Each binary bit (1 or 0) is converted into a signal with a specific phase. For instance, '0' might be a signal phase of 0 degrees, and '1' might be a signal phase of 180 degrees.</w:t>
      </w:r>
    </w:p>
    <w:p w14:paraId="2AEDFE89" w14:textId="2BCAFA65" w:rsidR="000C4934" w:rsidRPr="000C4934" w:rsidRDefault="005B15A1" w:rsidP="000C4934">
      <w:pPr>
        <w:numPr>
          <w:ilvl w:val="1"/>
          <w:numId w:val="2"/>
        </w:numPr>
        <w:spacing w:before="100" w:beforeAutospacing="1" w:after="100" w:afterAutospacing="1" w:line="240" w:lineRule="auto"/>
        <w:rPr>
          <w:lang/>
        </w:rPr>
      </w:pPr>
      <w:r>
        <w:rPr>
          <w:rStyle w:val="Strong"/>
        </w:rPr>
        <w:t>QAM (Quadrature Amplitude Modulation)</w:t>
      </w:r>
      <w:r>
        <w:t>: Binary bits are grouped together into symbols (like pairs or quads of bits), and each symbol is represented by a unique combination of signal amplitude and phase. This allows more bits to be transmitted with each symbol.</w:t>
      </w:r>
      <w:r w:rsidR="000C4934" w:rsidRPr="000C4934">
        <w:rPr>
          <w:rFonts w:ascii="Times New Roman" w:eastAsia="Times New Roman" w:hAnsi="Symbol" w:cs="Times New Roman"/>
          <w:kern w:val="0"/>
          <w:sz w:val="24"/>
          <w:szCs w:val="24"/>
          <w:lang/>
          <w14:ligatures w14:val="none"/>
        </w:rPr>
        <w:t xml:space="preserve"> </w:t>
      </w:r>
      <w:r w:rsidR="000C4934" w:rsidRPr="000C4934">
        <w:rPr>
          <w:lang/>
        </w:rPr>
        <w:t>QPSK maps pairs of bits to one of four phases.</w:t>
      </w:r>
    </w:p>
    <w:p w14:paraId="0A20C279" w14:textId="1E4A0A1C" w:rsidR="000C4934" w:rsidRPr="004D09E7" w:rsidRDefault="000C4934" w:rsidP="000C4934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0C4934">
        <w:rPr>
          <w:lang/>
        </w:rPr>
        <w:t xml:space="preserve"> Adds noise and demodulates by calculating the angle of the noisy signal.</w:t>
      </w:r>
    </w:p>
    <w:p w14:paraId="14F5711A" w14:textId="4694FBD6" w:rsidR="004D09E7" w:rsidRPr="004D09E7" w:rsidRDefault="004D09E7" w:rsidP="004D09E7">
      <w:pPr>
        <w:rPr>
          <w:rFonts w:ascii="Times New Roman" w:eastAsia="Times New Roman" w:hAnsi="Times New Roman" w:cs="Times New Roman"/>
          <w:kern w:val="0"/>
          <w:sz w:val="24"/>
          <w:szCs w:val="24"/>
          <w:lang/>
          <w14:ligatures w14:val="none"/>
        </w:rPr>
      </w:pPr>
      <w:r w:rsidRPr="004D09E7">
        <w:rPr>
          <w:b/>
          <w:bCs/>
          <w:u w:val="single"/>
          <w:lang w:val="en-GB"/>
        </w:rPr>
        <w:t>16 QAM</w:t>
      </w:r>
      <w:r>
        <w:rPr>
          <w:lang w:val="en-GB"/>
        </w:rPr>
        <w:t xml:space="preserve">: </w:t>
      </w:r>
      <w:r w:rsidRPr="004D09E7">
        <w:rPr>
          <w:rFonts w:ascii="Times New Roman" w:eastAsia="Times New Roman" w:hAnsi="Symbol" w:cs="Times New Roman"/>
          <w:kern w:val="0"/>
          <w:sz w:val="24"/>
          <w:szCs w:val="24"/>
          <w:lang/>
          <w14:ligatures w14:val="none"/>
        </w:rPr>
        <w:t></w:t>
      </w:r>
      <w:r w:rsidRPr="004D09E7">
        <w:rPr>
          <w:rFonts w:ascii="Times New Roman" w:eastAsia="Times New Roman" w:hAnsi="Times New Roman" w:cs="Times New Roman"/>
          <w:kern w:val="0"/>
          <w:sz w:val="24"/>
          <w:szCs w:val="24"/>
          <w:lang/>
          <w14:ligatures w14:val="none"/>
        </w:rPr>
        <w:t xml:space="preserve"> Maps</w:t>
      </w:r>
      <w:r w:rsidRPr="004D09E7">
        <w:rPr>
          <w:rFonts w:ascii="Times New Roman" w:eastAsia="Times New Roman" w:hAnsi="Times New Roman" w:cs="Times New Roman"/>
          <w:kern w:val="0"/>
          <w:sz w:val="24"/>
          <w:szCs w:val="24"/>
          <w:lang/>
          <w14:ligatures w14:val="none"/>
        </w:rPr>
        <w:t xml:space="preserve"> groups of 4 bits to one of 16 symbols.</w:t>
      </w:r>
    </w:p>
    <w:p w14:paraId="1A810B2C" w14:textId="2700ADA2" w:rsidR="004D09E7" w:rsidRDefault="004D09E7" w:rsidP="004D09E7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4D09E7">
        <w:rPr>
          <w:rFonts w:ascii="Times New Roman" w:eastAsia="Times New Roman" w:hAnsi="Symbol" w:cs="Times New Roman"/>
          <w:kern w:val="0"/>
          <w:sz w:val="24"/>
          <w:szCs w:val="24"/>
          <w:lang/>
          <w14:ligatures w14:val="none"/>
        </w:rPr>
        <w:t></w:t>
      </w:r>
      <w:r w:rsidRPr="004D09E7">
        <w:rPr>
          <w:rFonts w:ascii="Times New Roman" w:eastAsia="Times New Roman" w:hAnsi="Times New Roman" w:cs="Times New Roman"/>
          <w:kern w:val="0"/>
          <w:sz w:val="24"/>
          <w:szCs w:val="24"/>
          <w:lang/>
          <w14:ligatures w14:val="none"/>
        </w:rPr>
        <w:t xml:space="preserve">  Adds noise and demodulates by using custom QAM functions to get back the symbols.</w:t>
      </w:r>
    </w:p>
    <w:p w14:paraId="43718C9B" w14:textId="77777777" w:rsidR="005B15A1" w:rsidRDefault="005B15A1" w:rsidP="005B15A1">
      <w:pPr>
        <w:pStyle w:val="NormalWeb"/>
        <w:numPr>
          <w:ilvl w:val="0"/>
          <w:numId w:val="2"/>
        </w:numPr>
      </w:pPr>
      <w:r>
        <w:rPr>
          <w:rStyle w:val="Strong"/>
          <w:rFonts w:eastAsiaTheme="majorEastAsia"/>
        </w:rPr>
        <w:t>Transmission Over a Channel</w:t>
      </w:r>
      <w:r>
        <w:t>:</w:t>
      </w:r>
    </w:p>
    <w:p w14:paraId="762BE8A7" w14:textId="0D1597B1" w:rsidR="005B15A1" w:rsidRDefault="005B15A1" w:rsidP="005B15A1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t>The modulated signal is sent over a communication channel (like radio waves, Fiber optics, etc.).</w:t>
      </w:r>
    </w:p>
    <w:p w14:paraId="0D89406A" w14:textId="77777777" w:rsidR="005B15A1" w:rsidRDefault="005B15A1" w:rsidP="005B15A1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t xml:space="preserve">During this phase, the signal may be corrupted by noise. A common type of noise is </w:t>
      </w:r>
      <w:r>
        <w:rPr>
          <w:rStyle w:val="Strong"/>
        </w:rPr>
        <w:t>AWGN (Additive White Gaussian Noise)</w:t>
      </w:r>
      <w:r>
        <w:t>, which is random noise that affects all frequencies of the signal.</w:t>
      </w:r>
    </w:p>
    <w:p w14:paraId="6578CBCB" w14:textId="77777777" w:rsidR="005B15A1" w:rsidRDefault="005B15A1" w:rsidP="005B15A1">
      <w:pPr>
        <w:pStyle w:val="NormalWeb"/>
        <w:numPr>
          <w:ilvl w:val="0"/>
          <w:numId w:val="2"/>
        </w:numPr>
      </w:pPr>
      <w:r>
        <w:rPr>
          <w:rStyle w:val="Strong"/>
          <w:rFonts w:eastAsiaTheme="majorEastAsia"/>
        </w:rPr>
        <w:t>Demodulation</w:t>
      </w:r>
      <w:r>
        <w:t>:</w:t>
      </w:r>
    </w:p>
    <w:p w14:paraId="662F07CE" w14:textId="77777777" w:rsidR="005B15A1" w:rsidRDefault="005B15A1" w:rsidP="005B15A1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t>At the receiver end, the received signal (which may now include noise) undergoes demodulation.</w:t>
      </w:r>
    </w:p>
    <w:p w14:paraId="354B5A9B" w14:textId="77777777" w:rsidR="005B15A1" w:rsidRDefault="005B15A1" w:rsidP="005B15A1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rPr>
          <w:rStyle w:val="Strong"/>
        </w:rPr>
        <w:lastRenderedPageBreak/>
        <w:t>BPSK Demodulation</w:t>
      </w:r>
      <w:r>
        <w:t>: The phases of the received signals are detected and converted back into binary bits.</w:t>
      </w:r>
    </w:p>
    <w:p w14:paraId="26DFADF3" w14:textId="77777777" w:rsidR="005B15A1" w:rsidRDefault="005B15A1" w:rsidP="005B15A1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rPr>
          <w:rStyle w:val="Strong"/>
        </w:rPr>
        <w:t>QAM Demodulation</w:t>
      </w:r>
      <w:r>
        <w:t>: The amplitude and phase of the received symbols are detected and converted back into the group of binary bits that each symbol represents.</w:t>
      </w:r>
    </w:p>
    <w:p w14:paraId="6E20FB3F" w14:textId="77777777" w:rsidR="005B15A1" w:rsidRDefault="005B15A1" w:rsidP="005B15A1">
      <w:pPr>
        <w:pStyle w:val="NormalWeb"/>
        <w:numPr>
          <w:ilvl w:val="0"/>
          <w:numId w:val="2"/>
        </w:numPr>
      </w:pPr>
      <w:r>
        <w:rPr>
          <w:rStyle w:val="Strong"/>
          <w:rFonts w:eastAsiaTheme="majorEastAsia"/>
        </w:rPr>
        <w:t>Binary to Text Conversion</w:t>
      </w:r>
      <w:r>
        <w:t>: Finally, the binary data is reassembled back into text, reconstructing the original message.</w:t>
      </w:r>
    </w:p>
    <w:p w14:paraId="04680A31" w14:textId="77777777" w:rsidR="004D0B1C" w:rsidRPr="004D0B1C" w:rsidRDefault="004D0B1C" w:rsidP="00CB374B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shd w:val="clear" w:color="auto" w:fill="FFFFFF"/>
        </w:rPr>
      </w:pPr>
    </w:p>
    <w:p w14:paraId="24589962" w14:textId="1FAAD5D4" w:rsidR="00E44AC9" w:rsidRDefault="00B24856" w:rsidP="00E44AC9">
      <w:pPr>
        <w:spacing w:after="0" w:line="240" w:lineRule="auto"/>
        <w:rPr>
          <w:rFonts w:ascii="Consolas" w:eastAsia="Times New Roman" w:hAnsi="Consolas" w:cs="Times New Roman"/>
          <w:b/>
          <w:bCs/>
          <w:kern w:val="0"/>
          <w:sz w:val="28"/>
          <w:szCs w:val="28"/>
          <w:u w:val="single"/>
          <w:lang w:val="en-GB"/>
          <w14:ligatures w14:val="none"/>
        </w:rPr>
      </w:pPr>
      <w:r w:rsidRPr="00B24856">
        <w:rPr>
          <w:rFonts w:ascii="Consolas" w:eastAsia="Times New Roman" w:hAnsi="Consolas" w:cs="Times New Roman"/>
          <w:b/>
          <w:bCs/>
          <w:kern w:val="0"/>
          <w:sz w:val="28"/>
          <w:szCs w:val="28"/>
          <w:u w:val="single"/>
          <w:lang w:val="en-GB"/>
          <w14:ligatures w14:val="none"/>
        </w:rPr>
        <w:t>CODE:</w:t>
      </w:r>
    </w:p>
    <w:p w14:paraId="6212AE4A" w14:textId="77777777" w:rsidR="005946B4" w:rsidRPr="00B24856" w:rsidRDefault="005946B4" w:rsidP="00E44AC9">
      <w:pPr>
        <w:spacing w:after="0" w:line="240" w:lineRule="auto"/>
        <w:rPr>
          <w:rFonts w:ascii="Consolas" w:eastAsia="Times New Roman" w:hAnsi="Consolas" w:cs="Times New Roman"/>
          <w:b/>
          <w:bCs/>
          <w:kern w:val="0"/>
          <w:sz w:val="28"/>
          <w:szCs w:val="28"/>
          <w:u w:val="single"/>
          <w:lang w:val="en-GB"/>
          <w14:ligatures w14:val="none"/>
        </w:rPr>
      </w:pPr>
    </w:p>
    <w:p w14:paraId="670E07C2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Prompt user for a text message</w:t>
      </w:r>
    </w:p>
    <w:p w14:paraId="204C8B2D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essage = input(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Enter a text message to transmit: 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,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s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3383EDD4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747A57F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Modulation schemes</w:t>
      </w:r>
    </w:p>
    <w:p w14:paraId="42A4DDE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odulationSchemes = {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BPSK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,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QPSK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,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16QAM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};</w:t>
      </w:r>
    </w:p>
    <w:p w14:paraId="49E23F9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snr = 20;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Signal-to-Noise Ratio in dB</w:t>
      </w:r>
    </w:p>
    <w:p w14:paraId="07AF2934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5CC6816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Convert message to binary</w:t>
      </w:r>
    </w:p>
    <w:p w14:paraId="6DC1F6A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binaryMessage = reshape(dec2bin(message, 8).' -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0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1, []);</w:t>
      </w:r>
    </w:p>
    <w:p w14:paraId="452106C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1F0E5936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Helper function to convert decimal symbols to binary arrays</w:t>
      </w:r>
    </w:p>
    <w:p w14:paraId="048140B1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unction 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binaryArray = decimalToBinaryArray(decimalValues, numBits)</w:t>
      </w:r>
    </w:p>
    <w:p w14:paraId="6D9B7222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binaryArray = zeros(length(decimalValues), numBits);</w:t>
      </w:r>
    </w:p>
    <w:p w14:paraId="7F766627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or 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dx = 1:length(decimalValues)</w:t>
      </w:r>
    </w:p>
    <w:p w14:paraId="7C39E44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binaryString = dec2bin(decimalValues(idx), numBits);</w:t>
      </w:r>
    </w:p>
    <w:p w14:paraId="53F71FE1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binaryArray(idx, :) = binaryString -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0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;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Convert char array to numeric</w:t>
      </w:r>
    </w:p>
    <w:p w14:paraId="4A8EDB78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6586778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72A4C704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3673D52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Custom QAM Modulation Function</w:t>
      </w:r>
    </w:p>
    <w:p w14:paraId="14C4CD7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unction 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modulatedSignal = customQAMMod(symbols, M)</w:t>
      </w:r>
    </w:p>
    <w:p w14:paraId="5D0B7D69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k = sqrt(M);</w:t>
      </w:r>
    </w:p>
    <w:p w14:paraId="1CD718E9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realPart = 2*mod(symbols, k) - k + 1;</w:t>
      </w:r>
    </w:p>
    <w:p w14:paraId="02E36E7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imagPart = 2*floor(symbols/k) - k + 1;</w:t>
      </w:r>
    </w:p>
    <w:p w14:paraId="6A11EAE7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modulatedSignal = (realPart + 1i*imagPart) / sqrt(2);</w:t>
      </w:r>
    </w:p>
    <w:p w14:paraId="4C6D7CA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1F550B1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1C97FA3B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Custom QAM Demodulation Function</w:t>
      </w:r>
    </w:p>
    <w:p w14:paraId="0D6760B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unction 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emodulatedSymbols = customQAMDemod(signal, M)</w:t>
      </w:r>
    </w:p>
    <w:p w14:paraId="51F6C1B8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k = sqrt(M);</w:t>
      </w:r>
    </w:p>
    <w:p w14:paraId="02729D3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realPart = round(real(signal) * sqrt(2) + k - 1);</w:t>
      </w:r>
    </w:p>
    <w:p w14:paraId="02070E7F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imagPart = round(imag(signal) * sqrt(2) + k - 1);</w:t>
      </w:r>
    </w:p>
    <w:p w14:paraId="63C3CFBD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demodulatedSymbols = realPart + k * imagPart;</w:t>
      </w:r>
    </w:p>
    <w:p w14:paraId="6A057FF0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demodulatedSymbols = min(max(demodulatedSymbols, 0), M-1);</w:t>
      </w:r>
    </w:p>
    <w:p w14:paraId="7009FD2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4A423270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895C807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or 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i = 1:length(modulationSchemes)</w:t>
      </w:r>
    </w:p>
    <w:p w14:paraId="5527B079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scheme = modulationSchemes{i};</w:t>
      </w:r>
    </w:p>
    <w:p w14:paraId="6EA9FC6D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fprintf(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Simulating %s modulation\n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scheme);</w:t>
      </w:r>
    </w:p>
    <w:p w14:paraId="0A45E61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</w:p>
    <w:p w14:paraId="36981FC6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switch 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cheme</w:t>
      </w:r>
    </w:p>
    <w:p w14:paraId="0507C39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case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BPSK'</w:t>
      </w:r>
    </w:p>
    <w:p w14:paraId="15E7A82A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BPSK Modulation</w:t>
      </w:r>
    </w:p>
    <w:p w14:paraId="732B1617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modulatedSignal = 2 * binaryMessage - 1;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Map 0 to -1 and 1 to 1</w:t>
      </w:r>
    </w:p>
    <w:p w14:paraId="56FB717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073C6E26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lastRenderedPageBreak/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Add AWGN</w:t>
      </w:r>
    </w:p>
    <w:p w14:paraId="345A56B6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noiseStdDev = sqrt(mean(abs(modulatedSignal).^2) / (10^(snr/10)));</w:t>
      </w:r>
    </w:p>
    <w:p w14:paraId="08BD52B8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noisySignal = modulatedSignal + noiseStdDev * randn(size(modulatedSignal));</w:t>
      </w:r>
    </w:p>
    <w:p w14:paraId="621B251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66A27A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BPSK Demodulation</w:t>
      </w:r>
    </w:p>
    <w:p w14:paraId="717F7AF8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ignal = noisySignal &gt; 0;</w:t>
      </w:r>
    </w:p>
    <w:p w14:paraId="429D655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</w:p>
    <w:p w14:paraId="2B46A8E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case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QPSK'</w:t>
      </w:r>
    </w:p>
    <w:p w14:paraId="50CB8DDF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QPSK Modulation</w:t>
      </w:r>
    </w:p>
    <w:p w14:paraId="2C0E94E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reshapedBinaryMessage = reshape(binaryMessage, 2, []).';</w:t>
      </w:r>
    </w:p>
    <w:p w14:paraId="46743E09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binaryStrings = reshape(sprintf(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%d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reshapedBinaryMessage.'), 2, []).';</w:t>
      </w:r>
    </w:p>
    <w:p w14:paraId="747CB55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symbols = arrayfun(@(x) bin2dec(binaryStrings(x,:)), 1:size(binaryStrings,1))';</w:t>
      </w:r>
    </w:p>
    <w:p w14:paraId="6F467F4F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modulatedSignal = exp(1j * pi/4 * (2*symbols + 1));</w:t>
      </w:r>
    </w:p>
    <w:p w14:paraId="7E8EE152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A670F1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Add AWGN</w:t>
      </w:r>
    </w:p>
    <w:p w14:paraId="6EBA820D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noiseStdDev = sqrt(mean(abs(modulatedSignal).^2) / (10^(snr/10)));</w:t>
      </w:r>
    </w:p>
    <w:p w14:paraId="041C1C5F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noisySignal = modulatedSignal + noiseStdDev * (randn(size(modulatedSignal)) + 1j * randn(size(modulatedSignal)));</w:t>
      </w:r>
    </w:p>
    <w:p w14:paraId="45790E80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502E21D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QPSK Demodulation</w:t>
      </w:r>
    </w:p>
    <w:p w14:paraId="14D5DB34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ymbols = round((angle(noisySignal ./ abs(noisySignal)) / (pi/4) - 1) / 2);</w:t>
      </w:r>
    </w:p>
    <w:p w14:paraId="6B470B0B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ymbols = mod(demodulatedSymbols, 4);</w:t>
      </w:r>
    </w:p>
    <w:p w14:paraId="1F7F84D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Binary = decimalToBinaryArray(demodulatedSymbols, 2);</w:t>
      </w:r>
    </w:p>
    <w:p w14:paraId="7A179F24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ignal = reshape(demodulatedBinary.', 1, []);</w:t>
      </w:r>
    </w:p>
    <w:p w14:paraId="7741180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</w:p>
    <w:p w14:paraId="1743600B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case 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16QAM'</w:t>
      </w:r>
    </w:p>
    <w:p w14:paraId="0EC852F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16QAM Modulation</w:t>
      </w:r>
    </w:p>
    <w:p w14:paraId="3622FCA9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M = 16;</w:t>
      </w:r>
    </w:p>
    <w:p w14:paraId="7743A4B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paddedBinaryMessage = [binaryMessage, zeros(1, mod(-length(binaryMessage), log2(M)))];</w:t>
      </w:r>
    </w:p>
    <w:p w14:paraId="791267E7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reshapedBinaryMessage = reshape(paddedBinaryMessage, log2(M), []).';</w:t>
      </w:r>
    </w:p>
    <w:p w14:paraId="5228F2F1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binaryStrings = reshape(sprintf(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%d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reshapedBinaryMessage.'), log2(M), []).';</w:t>
      </w:r>
    </w:p>
    <w:p w14:paraId="07FCE24B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symbols = arrayfun(@(x) bin2dec(binaryStrings(x,:)), 1:size(binaryStrings,1))';</w:t>
      </w:r>
    </w:p>
    <w:p w14:paraId="0B820974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modulatedSignal = customQAMMod(symbols, M);</w:t>
      </w:r>
    </w:p>
    <w:p w14:paraId="16B14F1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B3384FD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Add AWGN</w:t>
      </w:r>
    </w:p>
    <w:p w14:paraId="7281A5C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noiseStdDev = sqrt(mean(abs(modulatedSignal).^2) / (10^(snr/10)));</w:t>
      </w:r>
    </w:p>
    <w:p w14:paraId="72C13175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noisySignal = modulatedSignal + noiseStdDev * (randn(size(modulatedSignal)) + 1j * randn(size(modulatedSignal)));</w:t>
      </w:r>
    </w:p>
    <w:p w14:paraId="78934D03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5FE6181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16QAM Demodulation</w:t>
      </w:r>
    </w:p>
    <w:p w14:paraId="4AEF5D9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ymbols = customQAMDemod(noisySignal, M);</w:t>
      </w:r>
    </w:p>
    <w:p w14:paraId="5BE74260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Binary = decimalToBinaryArray(demodulatedSymbols, log2(M));</w:t>
      </w:r>
    </w:p>
    <w:p w14:paraId="51EA3DC2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ignal = reshape(demodulatedBinary.', 1, []);</w:t>
      </w:r>
    </w:p>
    <w:p w14:paraId="22500FFF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74827F47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Remove padding</w:t>
      </w:r>
    </w:p>
    <w:p w14:paraId="4D59B83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        demodulatedSignal = demodulatedSignal(1:length(binaryMessage));</w:t>
      </w:r>
    </w:p>
    <w:p w14:paraId="05FDAFF1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14:paraId="7053515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</w:p>
    <w:p w14:paraId="4765726B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</w:t>
      </w:r>
      <w:r w:rsidRPr="00B2485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Convert binary to text</w:t>
      </w:r>
    </w:p>
    <w:p w14:paraId="19E342AC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receivedMessage = char(bin2dec(reshape(sprintf(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%d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demodulatedSignal), 8, []).'))';</w:t>
      </w:r>
    </w:p>
    <w:p w14:paraId="3E81851E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    fprintf(</w:t>
      </w:r>
      <w:r w:rsidRPr="00B2485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Received message using %s: %s\n'</w:t>
      </w:r>
      <w:r w:rsidRPr="00B2485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 scheme, receivedMessage);</w:t>
      </w:r>
    </w:p>
    <w:p w14:paraId="09DCB86D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B24856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lastRenderedPageBreak/>
        <w:t>end</w:t>
      </w:r>
    </w:p>
    <w:p w14:paraId="739BEFFB" w14:textId="77777777" w:rsidR="00B24856" w:rsidRPr="00B24856" w:rsidRDefault="00B24856" w:rsidP="00B2485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7E9E643B" w14:textId="77777777" w:rsidR="00B24856" w:rsidRPr="00E44AC9" w:rsidRDefault="00B24856" w:rsidP="00E44AC9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 w:val="en-GB"/>
          <w14:ligatures w14:val="none"/>
        </w:rPr>
      </w:pPr>
    </w:p>
    <w:p w14:paraId="3326A463" w14:textId="3BA3BCB5" w:rsidR="004D0B1C" w:rsidRDefault="004D0B1C" w:rsidP="00CB374B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D0B1C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 the Resul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1370092E" w14:textId="77777777" w:rsidR="00926D0E" w:rsidRPr="00926D0E" w:rsidRDefault="00926D0E" w:rsidP="00926D0E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5DC94E9E" w14:textId="0CCF8E73" w:rsidR="004D0B1C" w:rsidRDefault="00926D0E" w:rsidP="00B9277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26D0E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inline distT="0" distB="0" distL="0" distR="0" wp14:anchorId="11988D80" wp14:editId="383755FC">
            <wp:extent cx="4740554" cy="1438275"/>
            <wp:effectExtent l="0" t="0" r="3175" b="0"/>
            <wp:docPr id="1425867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86733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46345" cy="144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21ABA" w14:textId="679E1FAF" w:rsidR="00B24856" w:rsidRDefault="00B24856" w:rsidP="00B9277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24856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inline distT="0" distB="0" distL="0" distR="0" wp14:anchorId="38327882" wp14:editId="0345D757">
            <wp:extent cx="4858428" cy="1724266"/>
            <wp:effectExtent l="0" t="0" r="0" b="9525"/>
            <wp:docPr id="2048969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9690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97260" w14:textId="7B9A1E6B" w:rsidR="00B9277E" w:rsidRDefault="00B9277E" w:rsidP="00B9277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9277E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inline distT="0" distB="0" distL="0" distR="0" wp14:anchorId="628DFA63" wp14:editId="2AB38C39">
            <wp:extent cx="4867275" cy="3729111"/>
            <wp:effectExtent l="0" t="0" r="0" b="5080"/>
            <wp:docPr id="1986646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64619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1837" cy="374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2E185" w14:textId="0831D55C" w:rsidR="00B9277E" w:rsidRDefault="00B9277E" w:rsidP="00B9277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9277E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7AD2CE9C" wp14:editId="1FB532EB">
            <wp:extent cx="5391902" cy="3829584"/>
            <wp:effectExtent l="0" t="0" r="0" b="0"/>
            <wp:docPr id="1196991083" name="Picture 1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991083" name="Picture 1" descr="A graph of a functio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435FB" w14:textId="5242922E" w:rsidR="00B9277E" w:rsidRPr="00E44AC9" w:rsidRDefault="00B9277E" w:rsidP="00B9277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9277E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inline distT="0" distB="0" distL="0" distR="0" wp14:anchorId="5EEEBE5C" wp14:editId="762ADB73">
            <wp:extent cx="5249008" cy="3848637"/>
            <wp:effectExtent l="0" t="0" r="8890" b="0"/>
            <wp:docPr id="76691483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91483" name="Picture 1" descr="A screen shot of a graph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277E" w:rsidRPr="00E44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50788D"/>
    <w:multiLevelType w:val="multilevel"/>
    <w:tmpl w:val="F8DCA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687368"/>
    <w:multiLevelType w:val="multilevel"/>
    <w:tmpl w:val="6374C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77649143">
    <w:abstractNumId w:val="0"/>
  </w:num>
  <w:num w:numId="2" w16cid:durableId="11001808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MLW0NDI0N7cwMDBV0lEKTi0uzszPAykwrAUANXm7qiwAAAA="/>
  </w:docVars>
  <w:rsids>
    <w:rsidRoot w:val="00CB374B"/>
    <w:rsid w:val="00072616"/>
    <w:rsid w:val="000C4934"/>
    <w:rsid w:val="00364FA0"/>
    <w:rsid w:val="003922C5"/>
    <w:rsid w:val="00434FC0"/>
    <w:rsid w:val="00436869"/>
    <w:rsid w:val="00467594"/>
    <w:rsid w:val="004D09E7"/>
    <w:rsid w:val="004D0B1C"/>
    <w:rsid w:val="00566F90"/>
    <w:rsid w:val="005946B4"/>
    <w:rsid w:val="005B15A1"/>
    <w:rsid w:val="00784B2C"/>
    <w:rsid w:val="008A2B5D"/>
    <w:rsid w:val="00926D0E"/>
    <w:rsid w:val="00927726"/>
    <w:rsid w:val="009D1064"/>
    <w:rsid w:val="00A2793A"/>
    <w:rsid w:val="00AC17E1"/>
    <w:rsid w:val="00AE2CF1"/>
    <w:rsid w:val="00B24856"/>
    <w:rsid w:val="00B83C5D"/>
    <w:rsid w:val="00B9277E"/>
    <w:rsid w:val="00CB374B"/>
    <w:rsid w:val="00E44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8DC66"/>
  <w15:chartTrackingRefBased/>
  <w15:docId w15:val="{07D001CF-B960-4123-9279-6B084BE3E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7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7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374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37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374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37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37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37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37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7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7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374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374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374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37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37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37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37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37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37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37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37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37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37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37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374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37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374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374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B15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B15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0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1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3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8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1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2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39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7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1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9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939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oyiba</dc:creator>
  <cp:keywords/>
  <dc:description/>
  <cp:lastModifiedBy>Amina Qadeer</cp:lastModifiedBy>
  <cp:revision>6</cp:revision>
  <dcterms:created xsi:type="dcterms:W3CDTF">2024-06-05T22:39:00Z</dcterms:created>
  <dcterms:modified xsi:type="dcterms:W3CDTF">2024-06-06T06:16:00Z</dcterms:modified>
</cp:coreProperties>
</file>